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Australia</w:t>
      </w:r>
      <w:r>
        <w:t xml:space="preserve"> </w:t>
      </w:r>
      <w:r>
        <w:t xml:space="preserve">Sydney</w:t>
      </w:r>
    </w:p>
    <w:bookmarkStart w:id="25" w:name="X185d5a44e0a74e902a95aa724c3ee608c79438b"/>
    <w:p>
      <w:pPr>
        <w:pStyle w:val="Heading1"/>
      </w:pPr>
      <w:r>
        <w:t xml:space="preserve">Cover Letter for Hairdresser Position in Australia Sydney</w:t>
      </w:r>
    </w:p>
    <w:p>
      <w:pPr>
        <w:pStyle w:val="FirstParagraph"/>
      </w:pPr>
      <w:r>
        <w:t xml:space="preserve">Dear [Salon Name/Recruiter's Name],</w:t>
      </w:r>
    </w:p>
    <w:p>
      <w:pPr>
        <w:pStyle w:val="BodyText"/>
      </w:pPr>
      <w:r>
        <w:t xml:space="preserve">I am writing to express my enthusiastic interest in the Hairdresser position at your esteemed establishment in Australia Sydney. As a passionate and skilled haircare professional with a deep understanding of the dynamic beauty industry, I am eager to contribute my expertise, creativity, and dedication to your team. With over [X years] of experience in the field, I have honed my craft through continuous learning and adaptability, ensuring that I deliver exceptional service that aligns with the high standards expected in a vibrant city like Sydney.</w:t>
      </w:r>
    </w:p>
    <w:bookmarkStart w:id="20" w:name="Xf01124ecbeceecb42df01e39c3a8c49bb338e35"/>
    <w:p>
      <w:pPr>
        <w:pStyle w:val="Heading2"/>
      </w:pPr>
      <w:r>
        <w:t xml:space="preserve">Why Australia Sydney? A Perfect Fit for My Career</w:t>
      </w:r>
    </w:p>
    <w:p>
      <w:pPr>
        <w:pStyle w:val="FirstParagraph"/>
      </w:pPr>
      <w:r>
        <w:t xml:space="preserve">Australia Sydney is a global hub for fashion, culture, and innovation, making it an ideal location for a Hairdresser to thrive. The city’s diverse population and ever-evolving trends demand professionals who are not only technically proficient but also culturally aware and forward-thinking. As someone deeply inspired by the creativity of Sydney’s beauty scene, I am committed to staying at the forefront of industry advancements while providing personalized, high-quality services that reflect the unique needs of each client.</w:t>
      </w:r>
    </w:p>
    <w:p>
      <w:pPr>
        <w:pStyle w:val="BodyText"/>
      </w:pPr>
      <w:r>
        <w:t xml:space="preserve">My journey as a Hairdresser has been shaped by a passion for transforming clients’ appearances and boosting their confidence. Whether it’s crafting intricate hairstyles for special occasions or offering everyday maintenance with precision, I approach every task with professionalism and attention to detail. In Australia Sydney, where the demand for skilled haircare professionals is consistently rising, I am confident that my experience and adaptability will enable me to make a meaningful contribution to your salon’s success.</w:t>
      </w:r>
    </w:p>
    <w:bookmarkEnd w:id="20"/>
    <w:bookmarkStart w:id="21" w:name="my-experience-as-a-hairdresser"/>
    <w:p>
      <w:pPr>
        <w:pStyle w:val="Heading2"/>
      </w:pPr>
      <w:r>
        <w:t xml:space="preserve">My Experience as a Hairdresser</w:t>
      </w:r>
    </w:p>
    <w:p>
      <w:pPr>
        <w:pStyle w:val="FirstParagraph"/>
      </w:pPr>
      <w:r>
        <w:t xml:space="preserve">Throughout my career, I have worked in diverse settings, including high-end salons and boutique hair studios, where I developed a versatile skill set encompassing cutting, coloring, styling, and client consultation. My ability to communicate effectively with clients ensures that their expectations are not only met but exceeded. For instance, I once designed a custom color palette for a client who wanted to transition from dark hair to vibrant red tones while maintaining natural texture—a project that required both technical skill and a deep understanding of color theory.</w:t>
      </w:r>
    </w:p>
    <w:p>
      <w:pPr>
        <w:pStyle w:val="BodyText"/>
      </w:pPr>
      <w:r>
        <w:t xml:space="preserve">One of my proudest achievements was leading a team of junior stylists at a prominent salon in [Previous Location], where we collectively increased client satisfaction ratings by 30% within six months. This experience reinforced the importance of mentorship, collaboration, and maintaining high standards in a fast-paced environment. I also regularly attend workshops and seminars to stay updated on the latest techniques, such as balayage, keratin treatments, and sustainable haircare practices—ensuring that my services remain innovative and environmentally conscious.</w:t>
      </w:r>
    </w:p>
    <w:bookmarkEnd w:id="21"/>
    <w:bookmarkStart w:id="22" w:name="why-choose-me-as-your-hairdresser"/>
    <w:p>
      <w:pPr>
        <w:pStyle w:val="Heading2"/>
      </w:pPr>
      <w:r>
        <w:t xml:space="preserve">Why Choose Me as Your Hairdresser?</w:t>
      </w:r>
    </w:p>
    <w:p>
      <w:pPr>
        <w:pStyle w:val="FirstParagraph"/>
      </w:pPr>
      <w:r>
        <w:t xml:space="preserve">What sets me apart is my unwavering commitment to client satisfaction. I believe that a great Hairdresser is not just a technician but a trusted advisor who understands the emotional and aesthetic needs of their clients. In Australia Sydney, where customers value both quality and personalized service, this approach resonates strongly. I take the time to listen, ask thoughtful questions, and offer tailored recommendations that align with each individual’s lifestyle and preferences.</w:t>
      </w:r>
    </w:p>
    <w:p>
      <w:pPr>
        <w:pStyle w:val="BodyText"/>
      </w:pPr>
      <w:r>
        <w:t xml:space="preserve">In addition to my technical skills, I bring a warm and professional demeanor that fosters long-term client relationships. My ability to manage multiple tasks efficiently while maintaining a calm and friendly attitude ensures a smooth experience for both clients and colleagues. I am also well-versed in using modern tools such as digital booking systems, social media platforms for client engagement, and eco-friendly products—skills that are increasingly valuable in today’s tech-driven industry.</w:t>
      </w:r>
    </w:p>
    <w:bookmarkEnd w:id="22"/>
    <w:bookmarkStart w:id="23" w:name="Xf9af81fedd39e59a62bb6444df94efb95d0f8d7"/>
    <w:p>
      <w:pPr>
        <w:pStyle w:val="Heading2"/>
      </w:pPr>
      <w:r>
        <w:t xml:space="preserve">Aligning with the Values of Australia Sydney</w:t>
      </w:r>
    </w:p>
    <w:p>
      <w:pPr>
        <w:pStyle w:val="FirstParagraph"/>
      </w:pPr>
      <w:r>
        <w:t xml:space="preserve">Australia Sydney is a city that celebrates diversity, innovation, and excellence. As a Hairdresser, I am drawn to this environment because it encourages creativity and fosters a sense of community. I am particularly inspired by the city’s emphasis on inclusivity, where professionals like myself can cater to clients from all walks of life while respecting their individuality. Whether it’s offering cultural haircare solutions or adapting techniques for different hair types, I approach every client with respect and curiosity.</w:t>
      </w:r>
    </w:p>
    <w:p>
      <w:pPr>
        <w:pStyle w:val="BodyText"/>
      </w:pPr>
      <w:r>
        <w:t xml:space="preserve">Moreover, I am committed to upholding the ethical standards of the beauty industry in Australia. This includes adhering to strict hygiene protocols, using reputable products, and prioritizing client safety. In Sydney’s competitive market, where trust is paramount, these values are essential to building a loyal client base and maintaining a positive reputation.</w:t>
      </w:r>
    </w:p>
    <w:bookmarkEnd w:id="23"/>
    <w:bookmarkStart w:id="24" w:name="looking-forward-to-contributing"/>
    <w:p>
      <w:pPr>
        <w:pStyle w:val="Heading2"/>
      </w:pPr>
      <w:r>
        <w:t xml:space="preserve">Looking Forward to Contributing</w:t>
      </w:r>
    </w:p>
    <w:p>
      <w:pPr>
        <w:pStyle w:val="FirstParagraph"/>
      </w:pPr>
      <w:r>
        <w:t xml:space="preserve">I am excited about the opportunity to join your team in Australia Sydney and contribute my expertise as a Hairdresser. I am confident that my combination of technical skill, client-focused mindset, and adaptability will add value to your salon. I would be thrilled to discuss how my background aligns with your needs and how I can help elevate the standards of service you offer.</w:t>
      </w:r>
    </w:p>
    <w:p>
      <w:pPr>
        <w:pStyle w:val="BodyText"/>
      </w:pPr>
      <w:r>
        <w:t xml:space="preserve">Thank you for considering my application. I look forward to the possibility of contributing to your success in this thriving c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Australia Sydney</dc:title>
  <dc:creator/>
  <cp:keywords/>
  <dcterms:created xsi:type="dcterms:W3CDTF">2026-07-24T15:11:54Z</dcterms:created>
  <dcterms:modified xsi:type="dcterms:W3CDTF">2026-07-24T15:11:54Z</dcterms:modified>
</cp:coreProperties>
</file>

<file path=docProps/custom.xml><?xml version="1.0" encoding="utf-8"?>
<Properties xmlns="http://schemas.openxmlformats.org/officeDocument/2006/custom-properties" xmlns:vt="http://schemas.openxmlformats.org/officeDocument/2006/docPropsVTypes"/>
</file>